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804AA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1317B0AC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0EE171D5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79D8A675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>LAPORAN PRAKTIKUM</w:t>
      </w:r>
    </w:p>
    <w:p w14:paraId="0776CB8C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>DESAIN DAN PEMROGRAMAN WEB</w:t>
      </w:r>
    </w:p>
    <w:p w14:paraId="736B62D8" w14:textId="77777777" w:rsidR="008C5F28" w:rsidRPr="008C5F28" w:rsidRDefault="008C5F28" w:rsidP="008C5F28">
      <w:pPr>
        <w:spacing w:after="160" w:line="256" w:lineRule="auto"/>
        <w:rPr>
          <w:rFonts w:eastAsia="Calibri"/>
          <w:b/>
          <w:bCs/>
          <w:sz w:val="28"/>
          <w:szCs w:val="28"/>
          <w:lang w:val="en-ID"/>
        </w:rPr>
      </w:pPr>
    </w:p>
    <w:p w14:paraId="79BBE004" w14:textId="68F991C6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 xml:space="preserve">PERTEMUAN </w:t>
      </w:r>
      <w:r w:rsidR="00CE2606">
        <w:rPr>
          <w:rFonts w:eastAsia="Calibri"/>
          <w:b/>
          <w:bCs/>
          <w:sz w:val="28"/>
          <w:szCs w:val="28"/>
          <w:lang w:val="en-ID"/>
        </w:rPr>
        <w:t>5</w:t>
      </w:r>
    </w:p>
    <w:p w14:paraId="378DFADB" w14:textId="400B27F2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>
        <w:rPr>
          <w:rFonts w:eastAsia="Calibri"/>
          <w:b/>
          <w:bCs/>
          <w:sz w:val="28"/>
          <w:szCs w:val="28"/>
          <w:lang w:val="en-ID"/>
        </w:rPr>
        <w:t>PHP</w:t>
      </w:r>
    </w:p>
    <w:p w14:paraId="5CDD71B5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tbl>
      <w:tblPr>
        <w:tblStyle w:val="TableGrid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8C5F28" w:rsidRPr="008C5F28" w14:paraId="51097EF6" w14:textId="77777777" w:rsidTr="008C5F28">
        <w:trPr>
          <w:jc w:val="center"/>
        </w:trPr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66017E7" w14:textId="77777777" w:rsidR="008C5F28" w:rsidRPr="008C5F28" w:rsidRDefault="008C5F28" w:rsidP="008C5F28">
            <w:pPr>
              <w:rPr>
                <w:b/>
                <w:bCs/>
                <w:sz w:val="28"/>
                <w:szCs w:val="28"/>
                <w:lang w:val="en-ID"/>
              </w:rPr>
            </w:pPr>
            <w:r w:rsidRPr="008C5F28">
              <w:rPr>
                <w:b/>
                <w:bCs/>
                <w:sz w:val="28"/>
                <w:szCs w:val="28"/>
                <w:lang w:val="en-ID"/>
              </w:rPr>
              <w:t>HIKMAH ALDRIN ABDILLAH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81C905" w14:textId="77777777" w:rsidR="008C5F28" w:rsidRPr="008C5F28" w:rsidRDefault="008C5F28" w:rsidP="008C5F28">
            <w:pPr>
              <w:jc w:val="center"/>
              <w:rPr>
                <w:b/>
                <w:bCs/>
                <w:sz w:val="28"/>
                <w:szCs w:val="28"/>
                <w:lang w:val="en-ID"/>
              </w:rPr>
            </w:pPr>
            <w:r w:rsidRPr="008C5F28">
              <w:rPr>
                <w:b/>
                <w:bCs/>
                <w:sz w:val="28"/>
                <w:szCs w:val="28"/>
                <w:lang w:val="en-ID"/>
              </w:rPr>
              <w:t>NIM: 2341720049</w:t>
            </w:r>
          </w:p>
        </w:tc>
      </w:tr>
    </w:tbl>
    <w:p w14:paraId="74587B68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01832F09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20B00F43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noProof/>
          <w:sz w:val="28"/>
          <w:szCs w:val="28"/>
          <w:lang w:val="en-ID"/>
        </w:rPr>
        <w:drawing>
          <wp:inline distT="0" distB="0" distL="0" distR="0" wp14:anchorId="484F0CCC" wp14:editId="1BAABB5D">
            <wp:extent cx="1428750" cy="1438275"/>
            <wp:effectExtent l="0" t="0" r="0" b="9525"/>
            <wp:docPr id="4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65084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2D8B8865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5CFC61DE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</w:p>
    <w:p w14:paraId="59437BAB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>PROGRAM STUDI D-IV TEKNIK INFORMATIKA</w:t>
      </w:r>
    </w:p>
    <w:p w14:paraId="0CEC3494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 xml:space="preserve">JURUSAN TEKNOLOGI INFORMASI </w:t>
      </w:r>
    </w:p>
    <w:p w14:paraId="5CA9C2FE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>POLITEKNIK NEGERI MALANG</w:t>
      </w:r>
    </w:p>
    <w:p w14:paraId="77AA7112" w14:textId="77777777" w:rsidR="008C5F28" w:rsidRPr="008C5F28" w:rsidRDefault="008C5F28" w:rsidP="008C5F28">
      <w:pPr>
        <w:spacing w:after="160" w:line="256" w:lineRule="auto"/>
        <w:jc w:val="center"/>
        <w:rPr>
          <w:rFonts w:eastAsia="Calibri"/>
          <w:b/>
          <w:bCs/>
          <w:sz w:val="28"/>
          <w:szCs w:val="28"/>
          <w:lang w:val="en-ID"/>
        </w:rPr>
      </w:pPr>
      <w:r w:rsidRPr="008C5F28">
        <w:rPr>
          <w:rFonts w:eastAsia="Calibri"/>
          <w:b/>
          <w:bCs/>
          <w:sz w:val="28"/>
          <w:szCs w:val="28"/>
          <w:lang w:val="en-ID"/>
        </w:rPr>
        <w:t>SEPTEMBER 2024</w:t>
      </w:r>
    </w:p>
    <w:p w14:paraId="60C0C7D5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5EBF1FCD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6533EB1D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13CFAA1B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20BD76DF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1F86112C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754D7563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379D3DD8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265A4A15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70D8CD76" w14:textId="77777777" w:rsidR="008C5F28" w:rsidRPr="008C5F28" w:rsidRDefault="008C5F28" w:rsidP="008C5F28">
      <w:pPr>
        <w:tabs>
          <w:tab w:val="left" w:pos="5387"/>
        </w:tabs>
        <w:spacing w:line="276" w:lineRule="auto"/>
        <w:ind w:left="142" w:right="112"/>
        <w:jc w:val="both"/>
        <w:rPr>
          <w:rFonts w:ascii="Times" w:eastAsia="Calibri" w:hAnsi="Times"/>
          <w:sz w:val="22"/>
        </w:rPr>
      </w:pP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lastRenderedPageBreak/>
        <w:t>Fungsi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590C78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590C78">
            <w:pPr>
              <w:jc w:val="both"/>
              <w:rPr>
                <w:b/>
              </w:rPr>
            </w:pPr>
            <w:r w:rsidRPr="00C81126">
              <w:rPr>
                <w:b/>
              </w:rPr>
              <w:t>Keterangan</w:t>
            </w:r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590C78">
            <w:pPr>
              <w:jc w:val="center"/>
            </w:pPr>
          </w:p>
          <w:p w14:paraId="40751B2D" w14:textId="77777777" w:rsidR="00C32804" w:rsidRPr="00C81126" w:rsidRDefault="00C32804" w:rsidP="00590C78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r>
              <w:t xml:space="preserve">Buatlah satu file baru di dalam direktori 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r>
              <w:t>, beri nama fun</w:t>
            </w:r>
            <w:r w:rsidR="00B82D97">
              <w:t>gsi.php</w:t>
            </w:r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590C78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r>
              <w:t>Simpan file dan jalankan kode program</w:t>
            </w:r>
            <w:r w:rsidR="00B82D97">
              <w:t xml:space="preserve"> dengan cetak sebanyak 2 kali, Amati hasil yang ditampilkan dan jelaskan hasil pengamatanmu! (</w:t>
            </w:r>
            <w:r w:rsidR="00B82D97">
              <w:rPr>
                <w:color w:val="FF0000"/>
              </w:rPr>
              <w:t>soal no 1)</w:t>
            </w:r>
          </w:p>
          <w:p w14:paraId="2B19A49B" w14:textId="77777777" w:rsidR="00B82D97" w:rsidRPr="00EE6B64" w:rsidRDefault="00B82D97" w:rsidP="00B82D97">
            <w:pPr>
              <w:jc w:val="both"/>
            </w:pPr>
          </w:p>
          <w:p w14:paraId="291C0414" w14:textId="0B9EBBCC" w:rsidR="00C32804" w:rsidRDefault="00A85BE9" w:rsidP="00C32804">
            <w:pPr>
              <w:spacing w:line="276" w:lineRule="auto"/>
              <w:jc w:val="both"/>
            </w:pPr>
            <w:r w:rsidRPr="00A85BE9">
              <w:drawing>
                <wp:inline distT="0" distB="0" distL="0" distR="0" wp14:anchorId="7A586E92" wp14:editId="2D96C20A">
                  <wp:extent cx="4620270" cy="179095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0270" cy="1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97437E" w14:textId="77777777" w:rsidR="00A85BE9" w:rsidRDefault="00A85BE9" w:rsidP="00C32804">
            <w:pPr>
              <w:spacing w:line="276" w:lineRule="auto"/>
              <w:jc w:val="both"/>
            </w:pPr>
          </w:p>
          <w:p w14:paraId="6092A2CF" w14:textId="2228505D" w:rsidR="00051E46" w:rsidRDefault="00A85BE9" w:rsidP="00C32804">
            <w:pPr>
              <w:spacing w:line="276" w:lineRule="auto"/>
              <w:jc w:val="both"/>
            </w:pPr>
            <w:r>
              <w:t>Seperti penggunaan function di bahasa pemrograman lain, yaitu mengelompokkan suatu baris kode yang nantinya bisa dipanggil kembali ketika dibutuhkan</w:t>
            </w:r>
            <w:r w:rsidR="00397D63">
              <w:t>.</w:t>
            </w:r>
          </w:p>
        </w:tc>
      </w:tr>
      <w:tr w:rsidR="00B82D97" w:rsidRPr="00C81126" w14:paraId="41F4D33C" w14:textId="77777777" w:rsidTr="00590C78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r>
              <w:rPr>
                <w:b/>
              </w:rPr>
              <w:t>Fungsi dengan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590C78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>Supaya intruksi yang di dalam fungsi lebih dinamis, kita dapat menggunakan parameter untuk memasukkan sebuah nilai ke dalam fungsi. Nilai tersebut akan diolah di dalam fungsi.</w:t>
            </w:r>
          </w:p>
          <w:p w14:paraId="79FECBF8" w14:textId="5CA33247" w:rsidR="00C337BB" w:rsidRDefault="00C337BB" w:rsidP="00C337BB">
            <w:r w:rsidRPr="00EE6B64">
              <w:t>Misalkan, pada contoh fungsi yang tadi, tidak mungkin nama yang dicetak adalah </w:t>
            </w:r>
            <w:r>
              <w:rPr>
                <w:i/>
                <w:iCs/>
              </w:rPr>
              <w:t>elok</w:t>
            </w:r>
            <w:r w:rsidRPr="00EE6B64">
              <w:t> saja dan salam yang dipakai tidak selalu </w:t>
            </w:r>
            <w:r w:rsidRPr="00EE6B64">
              <w:rPr>
                <w:i/>
                <w:iCs/>
              </w:rPr>
              <w:t>assalamualaikum</w:t>
            </w:r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590C78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r>
              <w:t>Tambahkan</w:t>
            </w:r>
            <w:r w:rsidRPr="00EE6B64">
              <w:t xml:space="preserve"> parameter </w:t>
            </w:r>
            <w:r>
              <w:t>seperti pada kode program berikut ini</w:t>
            </w:r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lastRenderedPageBreak/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590C78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>Amati hasil yang ditampilkan dan jelaskan hasil pengamatanmu!</w:t>
            </w:r>
            <w:r w:rsidR="00B82D97">
              <w:t xml:space="preserve"> (</w:t>
            </w:r>
            <w:r w:rsidR="00B82D97">
              <w:rPr>
                <w:color w:val="FF0000"/>
              </w:rPr>
              <w:t>soal no 2)</w:t>
            </w:r>
          </w:p>
          <w:p w14:paraId="2A69C544" w14:textId="1D38DEDD" w:rsidR="00C337BB" w:rsidRDefault="00BA061F" w:rsidP="00BA061F">
            <w:pPr>
              <w:jc w:val="both"/>
            </w:pPr>
            <w:r w:rsidRPr="00BA061F">
              <w:drawing>
                <wp:inline distT="0" distB="0" distL="0" distR="0" wp14:anchorId="68727736" wp14:editId="0A543108">
                  <wp:extent cx="4801270" cy="20767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1270" cy="207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331C12" w14:textId="45DA5133" w:rsidR="00B82D97" w:rsidRDefault="00BA061F" w:rsidP="00EE6B64">
            <w:r>
              <w:t>Penggunaan function berparameter dengan mengirimkan paramter nama dan salam yang kemudian digunakan pada kode di dalam function yang kemudian di panggil untuk mencetak sebuah salam perkenalan</w:t>
            </w:r>
          </w:p>
          <w:p w14:paraId="4F2CB630" w14:textId="29CA7D3B" w:rsidR="00BA061F" w:rsidRPr="00FF51C9" w:rsidRDefault="00BA061F" w:rsidP="00EE6B64"/>
        </w:tc>
      </w:tr>
      <w:tr w:rsidR="00B82D97" w:rsidRPr="00C81126" w14:paraId="5F8C38AF" w14:textId="77777777" w:rsidTr="00590C78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>Parameter dengan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590C78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dapat kita berikan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berfungsi untuk mengisi nilai sebuah parameter, kalau parameter tersebut tidak diisi nilainya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Misalnya: lupa mengisi parameter </w:t>
            </w:r>
            <w:r w:rsidRPr="00B82D97">
              <w:t>salam</w:t>
            </w:r>
            <w:r w:rsidRPr="00C337BB">
              <w:t>, maka program akan </w:t>
            </w:r>
            <w:r w:rsidRPr="00B82D97">
              <w:rPr>
                <w:i/>
                <w:iCs/>
              </w:rPr>
              <w:t>error</w:t>
            </w:r>
            <w:r w:rsidRPr="00C337BB">
              <w:t>. Oleh karena itu, kita perlu memberikan nilai </w:t>
            </w:r>
            <w:r w:rsidRPr="00B82D97">
              <w:rPr>
                <w:i/>
                <w:iCs/>
              </w:rPr>
              <w:t>default</w:t>
            </w:r>
            <w:r w:rsidRPr="00C337BB">
              <w:t> supaya tidak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590C78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r>
              <w:t>Ketikkan kode program berikut</w:t>
            </w:r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590C78">
            <w:pPr>
              <w:jc w:val="center"/>
            </w:pPr>
            <w:r>
              <w:lastRenderedPageBreak/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>Amati hasil yang ditampilkan dan jelaskan hasil pengamatanmu! (</w:t>
            </w:r>
            <w:r>
              <w:rPr>
                <w:color w:val="FF0000"/>
              </w:rPr>
              <w:t>soal no 3)</w:t>
            </w:r>
          </w:p>
          <w:p w14:paraId="02249A75" w14:textId="77777777" w:rsidR="00C337BB" w:rsidRDefault="00C337BB" w:rsidP="00EE6B64"/>
          <w:p w14:paraId="0D72BB72" w14:textId="293CB2FA" w:rsidR="00B82D97" w:rsidRDefault="00347728" w:rsidP="00EE6B64">
            <w:r w:rsidRPr="00347728">
              <w:drawing>
                <wp:inline distT="0" distB="0" distL="0" distR="0" wp14:anchorId="18AAED53" wp14:editId="705F4E15">
                  <wp:extent cx="5068007" cy="1971950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8007" cy="197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901FA5" w14:textId="459FA0CB" w:rsidR="00B82D97" w:rsidRDefault="00347728" w:rsidP="00EE6B64">
            <w:r>
              <w:t>Jika nilai dari paramter salam tidak diberi nilai argumen pun tetap bisa jalan karena menggunakan parameter default</w:t>
            </w:r>
          </w:p>
          <w:p w14:paraId="0C5F2E92" w14:textId="4DADAD76" w:rsidR="00B82D97" w:rsidRDefault="00B82D97" w:rsidP="00EE6B64"/>
        </w:tc>
      </w:tr>
      <w:tr w:rsidR="00B82D97" w:rsidRPr="00C81126" w14:paraId="72ED039E" w14:textId="77777777" w:rsidTr="00590C78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>Fungsi yang Mengembalikan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590C78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Hasil pengolahan nilai dari fungsi mungkin saja kita butuhkan untuk pemrosesan berikutnya. Oleh karena itu, kita harus membuat fungsi yang dapat mengembalikan nilai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r w:rsidRPr="00C337BB">
              <w:t>Pengembalian nilai dalam fungsi dapat menggunakan kata kunci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590C78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r>
              <w:t xml:space="preserve">Ketikkan kode program berikut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590C78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>Amati hasil yang ditampilkan dan jelaskan hasil pengamatanmu! (</w:t>
            </w:r>
            <w:r>
              <w:rPr>
                <w:color w:val="FF0000"/>
              </w:rPr>
              <w:t>soal no 4)</w:t>
            </w:r>
          </w:p>
          <w:p w14:paraId="115B2ED1" w14:textId="77777777" w:rsidR="00C337BB" w:rsidRDefault="00A060C9" w:rsidP="00EE6B64">
            <w:r w:rsidRPr="00A060C9">
              <w:drawing>
                <wp:inline distT="0" distB="0" distL="0" distR="0" wp14:anchorId="33F312A9" wp14:editId="0F1FBE35">
                  <wp:extent cx="4839375" cy="1381318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9375" cy="1381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E44529" w14:textId="14ACC59A" w:rsidR="00A060C9" w:rsidRDefault="00A060C9" w:rsidP="00EE6B64">
            <w:r>
              <w:t>Fungsi yang mengembalikan nilai umur yaitu hasil perhitungan dari tahun sekarang dikurangi tahun lahir</w:t>
            </w:r>
          </w:p>
        </w:tc>
      </w:tr>
      <w:tr w:rsidR="00B82D97" w:rsidRPr="00C81126" w14:paraId="1947B1C7" w14:textId="77777777" w:rsidTr="00590C78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>Memangil Funsi di dalam fungsi</w:t>
            </w:r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590C78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C337BB">
              <w:t>Fungsi yang sudah kita buat, dapat juga dipanggil di dalam fungsi lain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590C78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r>
              <w:t>Ketikkan kode program berikut</w:t>
            </w:r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590C78">
            <w:pPr>
              <w:jc w:val="center"/>
            </w:pPr>
            <w:r>
              <w:lastRenderedPageBreak/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>Amati hasil yang ditampilkan dan jelaskan hasil pengamatanmu! (</w:t>
            </w:r>
            <w:r>
              <w:rPr>
                <w:color w:val="FF0000"/>
              </w:rPr>
              <w:t>soal no 5)</w:t>
            </w:r>
          </w:p>
          <w:p w14:paraId="16492BC8" w14:textId="77777777" w:rsidR="00C337BB" w:rsidRDefault="00C337BB" w:rsidP="00EE6B64"/>
          <w:p w14:paraId="678B91B0" w14:textId="03AD018E" w:rsidR="00D86D1F" w:rsidRDefault="00AB27E4" w:rsidP="00EE6B64">
            <w:r w:rsidRPr="00AB27E4">
              <w:drawing>
                <wp:inline distT="0" distB="0" distL="0" distR="0" wp14:anchorId="50C4FA27" wp14:editId="2FBD7B51">
                  <wp:extent cx="5115639" cy="1838582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639" cy="1838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621981" w14:textId="3495C782" w:rsidR="00AB27E4" w:rsidRDefault="00AB27E4" w:rsidP="00EE6B64">
            <w:r>
              <w:t>Menampilkan function untuk perkenalan yang dimana function perkenalan memanggil function lain yaitu hitung umur yang nantinya bisa dicetak ketika memanggil fungsi perkenalan</w:t>
            </w:r>
          </w:p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>Fungsi Rekursif</w:t>
      </w:r>
    </w:p>
    <w:p w14:paraId="2B3A7FD1" w14:textId="7E463C7B" w:rsidR="00CB741E" w:rsidRDefault="00CB741E" w:rsidP="007D625D">
      <w:pPr>
        <w:spacing w:before="240" w:line="276" w:lineRule="auto"/>
        <w:jc w:val="both"/>
      </w:pPr>
      <w:r w:rsidRPr="00CB741E">
        <w:t>Fungsi rekursif adalah fungsi yang memanggil dirinya sendiri. Fungsi ini biasanya digunakan untuk menyelesaikan masalah sepeti faktorial, bilangan fibbonaci, pemrograman dinamis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29"/>
        <w:gridCol w:w="9321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590C78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590C78">
            <w:pPr>
              <w:jc w:val="both"/>
              <w:rPr>
                <w:b/>
              </w:rPr>
            </w:pPr>
            <w:r w:rsidRPr="00C81126">
              <w:rPr>
                <w:b/>
              </w:rPr>
              <w:t>Keterangan</w:t>
            </w:r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590C78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590C78">
            <w:pPr>
              <w:spacing w:line="276" w:lineRule="auto"/>
              <w:jc w:val="both"/>
            </w:pPr>
            <w:r>
              <w:t xml:space="preserve">Buat file baru dengan nama </w:t>
            </w:r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direktori </w:t>
            </w:r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r>
              <w:t>, kemudian ketikkan kode berikut:</w:t>
            </w:r>
          </w:p>
          <w:p w14:paraId="7E9DBEE1" w14:textId="00EEC823" w:rsidR="007D625D" w:rsidRPr="00C81126" w:rsidRDefault="00CB741E" w:rsidP="00590C78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590C78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5DB695A4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kode program di atas dijalankan, </w:t>
            </w:r>
            <w:r w:rsidRPr="00CB741E">
              <w:t>apa yang akan terjadi</w:t>
            </w:r>
            <w:r>
              <w:t xml:space="preserve"> dan </w:t>
            </w:r>
            <w:r w:rsidRPr="00CB741E">
              <w:t xml:space="preserve">apa dampaknya jika itu di lakukan </w:t>
            </w:r>
            <w:r>
              <w:t xml:space="preserve">kemukakan pendapat </w:t>
            </w:r>
            <w:r w:rsidR="00D50E01">
              <w:t xml:space="preserve"> Anda</w:t>
            </w:r>
            <w:r w:rsidR="00D50E01" w:rsidRPr="00CB741E">
              <w:t>!</w:t>
            </w:r>
            <w:r w:rsidR="00D50E01">
              <w:t xml:space="preserve"> </w:t>
            </w:r>
            <w:r w:rsidR="00D86D1F">
              <w:t>(</w:t>
            </w:r>
            <w:r w:rsidR="00D86D1F">
              <w:rPr>
                <w:color w:val="FF0000"/>
              </w:rPr>
              <w:t>soal no 6)</w:t>
            </w:r>
          </w:p>
          <w:p w14:paraId="1672A4BD" w14:textId="77777777" w:rsidR="009E0676" w:rsidRDefault="00D50E01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34FAD17" wp14:editId="7510AAE7">
                  <wp:extent cx="5351349" cy="3008630"/>
                  <wp:effectExtent l="0" t="0" r="1905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064" cy="3009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ADD54" w14:textId="47BC1104" w:rsidR="00D50E01" w:rsidRPr="00CB741E" w:rsidRDefault="00D50E01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>
              <w:t>Yang terjadi adalah infinite loop karena tidak ada pengkondisian untuk meng break rekursif</w:t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590C78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r w:rsidRPr="00CB741E">
              <w:t>Untuk menampilkan angka 1 sampai 25, kita bisa dengan mudah menggunakan perulangan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seperti berikut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590C78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tetapi jika kita ingin menggunakan konsep fungsi rekursif untuk menjalankan tugas yang sama, </w:t>
            </w:r>
            <w:r>
              <w:t>ketikkan kode program berikut</w:t>
            </w:r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590C78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r w:rsidRPr="00CB741E">
              <w:t>Jalankan kode program di atas dan bagaimana outputnya</w:t>
            </w:r>
          </w:p>
          <w:p w14:paraId="22452E4C" w14:textId="77777777" w:rsidR="001C34F0" w:rsidRDefault="00D86D1F" w:rsidP="00D86D1F">
            <w:pPr>
              <w:jc w:val="both"/>
              <w:rPr>
                <w:color w:val="FF0000"/>
              </w:rPr>
            </w:pPr>
            <w:r w:rsidRPr="00CB741E">
              <w:t>Jelaskan!</w:t>
            </w:r>
            <w:r>
              <w:t xml:space="preserve"> (</w:t>
            </w:r>
            <w:r>
              <w:rPr>
                <w:color w:val="FF0000"/>
              </w:rPr>
              <w:t>soal no 6)</w:t>
            </w:r>
          </w:p>
          <w:p w14:paraId="45B0EC89" w14:textId="694CC245" w:rsidR="009E0676" w:rsidRDefault="002A2AE1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 w:rsidRPr="002A2AE1">
              <w:rPr>
                <w:rFonts w:ascii="Courier New" w:hAnsi="Courier New" w:cs="Courier New"/>
                <w:sz w:val="22"/>
              </w:rPr>
              <w:lastRenderedPageBreak/>
              <w:drawing>
                <wp:inline distT="0" distB="0" distL="0" distR="0" wp14:anchorId="5EAC98BD" wp14:editId="1E6C76A2">
                  <wp:extent cx="5820587" cy="4315427"/>
                  <wp:effectExtent l="0" t="0" r="889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0587" cy="4315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C5B47F" w14:textId="163F90D0" w:rsidR="002A2AE1" w:rsidRDefault="002A2AE1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rPr>
                <w:sz w:val="22"/>
              </w:rPr>
              <w:t>Perulangan terjadisampai jumlah yang telah ditentukan di parameter</w:t>
            </w:r>
          </w:p>
          <w:p w14:paraId="446BA79B" w14:textId="0CC73984" w:rsidR="002A2AE1" w:rsidRPr="00CA5E61" w:rsidRDefault="002A2AE1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>Contoh Kasus Menu Bertingkat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026"/>
        <w:gridCol w:w="9424"/>
      </w:tblGrid>
      <w:tr w:rsidR="00D86D1F" w14:paraId="001CE8C6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r w:rsidRPr="00C81126">
              <w:rPr>
                <w:b/>
              </w:rPr>
              <w:t>Keterangan</w:t>
            </w:r>
          </w:p>
        </w:tc>
      </w:tr>
      <w:tr w:rsidR="00D86D1F" w14:paraId="697193D9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r w:rsidRPr="00CB741E">
              <w:t xml:space="preserve">Buat variabel $menu. </w:t>
            </w:r>
            <w:r>
              <w:t>Variable ini</w:t>
            </w:r>
            <w:r w:rsidRPr="00CB741E">
              <w:t xml:space="preserve"> adalah gabungan</w:t>
            </w:r>
            <w:r>
              <w:t xml:space="preserve"> antara </w:t>
            </w:r>
            <w:r w:rsidRPr="00D86D1F">
              <w:rPr>
                <w:i/>
                <w:iCs/>
              </w:rPr>
              <w:t>array</w:t>
            </w:r>
            <w:r>
              <w:t xml:space="preserve"> terindeks dan </w:t>
            </w:r>
            <w:r w:rsidRPr="00D86D1F">
              <w:rPr>
                <w:i/>
                <w:iCs/>
              </w:rPr>
              <w:t>array</w:t>
            </w:r>
            <w:r>
              <w:t xml:space="preserve"> assosiatif multidimensi</w:t>
            </w:r>
            <w:r w:rsidRPr="00CB741E">
              <w:t xml:space="preserve">. Dikatakan multidimensi karena ia adalah suatu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memiliki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dalamnya.</w:t>
            </w:r>
          </w:p>
          <w:p w14:paraId="1694E713" w14:textId="6A92011D" w:rsidR="00D86D1F" w:rsidRDefault="00D86D1F" w:rsidP="00D86D1F">
            <w:pPr>
              <w:jc w:val="both"/>
            </w:pPr>
            <w:r w:rsidRPr="00CB741E">
              <w:t>Selanjutny</w:t>
            </w:r>
            <w:r>
              <w:t>a</w:t>
            </w:r>
            <w:r w:rsidRPr="00CB741E">
              <w:t xml:space="preserve"> kita akan coba menampilkan semua item dari </w:t>
            </w:r>
            <w:r w:rsidRPr="00D86D1F">
              <w:rPr>
                <w:i/>
                <w:iCs/>
              </w:rPr>
              <w:t>array</w:t>
            </w:r>
            <w:r w:rsidRPr="00CB741E">
              <w:t> $menu menggunakan fungsi rekursif.</w:t>
            </w:r>
          </w:p>
        </w:tc>
      </w:tr>
      <w:tr w:rsidR="00D86D1F" w14:paraId="0BCC0642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r>
              <w:t>Buatlah kode program untuk variaber $menu berikut</w:t>
            </w:r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410C16">
              <w:t xml:space="preserve">Kemudian buatlah fungsi untuk menampilkan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utama</w:t>
            </w:r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77777777" w:rsidR="00D86D1F" w:rsidRDefault="00D86D1F" w:rsidP="00D86D1F">
            <w:pPr>
              <w:jc w:val="both"/>
              <w:rPr>
                <w:color w:val="FF0000"/>
              </w:rPr>
            </w:pPr>
            <w:r w:rsidRPr="00410C16">
              <w:t>Jalankan program diatas dan bagaimana hasil outputnya</w:t>
            </w:r>
            <w:r>
              <w:t xml:space="preserve"> (</w:t>
            </w:r>
            <w:r>
              <w:rPr>
                <w:color w:val="FF0000"/>
              </w:rPr>
              <w:t>soal no 7)</w:t>
            </w:r>
          </w:p>
          <w:p w14:paraId="793E6624" w14:textId="77777777" w:rsidR="009E0676" w:rsidRDefault="00590C78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590C78"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567090D6" wp14:editId="37713E21">
                  <wp:extent cx="4658375" cy="1876687"/>
                  <wp:effectExtent l="0" t="0" r="889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375" cy="1876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3FBE0" w14:textId="70F90D0E" w:rsidR="00590C78" w:rsidRPr="00410C16" w:rsidRDefault="00590C78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>
              <w:t>Menampilkan menu yang ada di dalam array menu(sub menu tidak termasuk)</w:t>
            </w:r>
          </w:p>
        </w:tc>
      </w:tr>
      <w:tr w:rsidR="00D86D1F" w14:paraId="0CFC912B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r w:rsidRPr="00410C16">
              <w:t>selanjutnya buatlah fungsi di atas menjadi rekursif dengan memanggil dirinya sendiri ketika suatu item dari menu memiliki attribut subMenu. Sehingga tampilanya menjadi seperti berikut.</w:t>
            </w:r>
            <w:r>
              <w:t>(</w:t>
            </w:r>
            <w:r>
              <w:rPr>
                <w:color w:val="FF0000"/>
              </w:rPr>
              <w:t>soal no 8)</w:t>
            </w:r>
          </w:p>
          <w:p w14:paraId="037FEAFB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5CEBB498" w14:textId="77777777" w:rsidR="00997EE5" w:rsidRDefault="00997EE5" w:rsidP="00D86D1F">
            <w:pPr>
              <w:jc w:val="both"/>
            </w:pPr>
            <w:r w:rsidRPr="00997EE5">
              <w:drawing>
                <wp:inline distT="0" distB="0" distL="0" distR="0" wp14:anchorId="47842BDC" wp14:editId="34936094">
                  <wp:extent cx="4115374" cy="2848373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5374" cy="2848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7326C2" w14:textId="77777777" w:rsidR="00997EE5" w:rsidRDefault="00997EE5" w:rsidP="00D86D1F">
            <w:pPr>
              <w:jc w:val="both"/>
            </w:pPr>
            <w:r>
              <w:rPr>
                <w:noProof/>
              </w:rPr>
              <w:drawing>
                <wp:inline distT="0" distB="0" distL="0" distR="0" wp14:anchorId="0954300C" wp14:editId="7DC3ECFC">
                  <wp:extent cx="6645275" cy="3736340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275" cy="373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DBEC7" w14:textId="3F59319A" w:rsidR="00997EE5" w:rsidRPr="00410C16" w:rsidRDefault="00997EE5" w:rsidP="00D86D1F">
            <w:pPr>
              <w:jc w:val="both"/>
            </w:pPr>
            <w:r w:rsidRPr="00997EE5">
              <w:lastRenderedPageBreak/>
              <w:drawing>
                <wp:inline distT="0" distB="0" distL="0" distR="0" wp14:anchorId="5BD0C99E" wp14:editId="73D3A915">
                  <wp:extent cx="6645275" cy="4183380"/>
                  <wp:effectExtent l="0" t="0" r="3175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275" cy="418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17912C0A" w:rsidR="001C34F0" w:rsidRDefault="001C34F0">
      <w:pPr>
        <w:rPr>
          <w:b/>
        </w:rPr>
      </w:pPr>
    </w:p>
    <w:p w14:paraId="2EE48394" w14:textId="3E6A8586" w:rsidR="00D517D0" w:rsidRPr="009A2A97" w:rsidRDefault="00623AAF" w:rsidP="009A2A97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String</w:t>
      </w:r>
    </w:p>
    <w:p w14:paraId="62A34D41" w14:textId="08012491" w:rsidR="00623AAF" w:rsidRDefault="00623AAF" w:rsidP="00623AAF">
      <w:pPr>
        <w:spacing w:line="276" w:lineRule="auto"/>
        <w:jc w:val="both"/>
      </w:pPr>
      <w:r>
        <w:t>Ikuti langkah-langkah prkatikum berikut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045"/>
        <w:gridCol w:w="9405"/>
      </w:tblGrid>
      <w:tr w:rsidR="00623AAF" w:rsidRPr="00C81126" w14:paraId="60761869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590C78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590C78">
            <w:pPr>
              <w:jc w:val="both"/>
              <w:rPr>
                <w:b/>
              </w:rPr>
            </w:pPr>
            <w:r w:rsidRPr="008A76A6">
              <w:rPr>
                <w:b/>
              </w:rPr>
              <w:t>Keterangan</w:t>
            </w:r>
          </w:p>
        </w:tc>
      </w:tr>
      <w:tr w:rsidR="00623AAF" w:rsidRPr="00C81126" w14:paraId="7E7A4200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590C78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590C78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direktori </w:t>
            </w:r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r>
              <w:t>, kemudian ketikkan kode berikut:</w:t>
            </w:r>
          </w:p>
          <w:p w14:paraId="758B5CF6" w14:textId="0F263CA2" w:rsidR="00623AAF" w:rsidRPr="00CA5E61" w:rsidRDefault="00D517D0" w:rsidP="00590C78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590C78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hasil yang ditampilkan dan jelaskan hasil pengamatanmu </w:t>
            </w:r>
            <w:r w:rsidRPr="003C6453">
              <w:rPr>
                <w:color w:val="FF0000"/>
              </w:rPr>
              <w:t xml:space="preserve">(soal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263077FA" w:rsidR="001C34F0" w:rsidRDefault="00512EAC" w:rsidP="00590C78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2C778C09" wp14:editId="0144036D">
                  <wp:extent cx="6485890" cy="364680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5890" cy="3646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7A0F43E6" w:rsidR="00623AAF" w:rsidRDefault="00512EAC" w:rsidP="00590C78">
            <w:pPr>
              <w:spacing w:line="276" w:lineRule="auto"/>
              <w:jc w:val="both"/>
            </w:pPr>
            <w:r>
              <w:t>Menampilkan paragraf dengan berbagai style tulisan</w:t>
            </w:r>
          </w:p>
        </w:tc>
      </w:tr>
      <w:tr w:rsidR="002705B8" w:rsidRPr="00C81126" w14:paraId="3E8C8313" w14:textId="77777777" w:rsidTr="00590C78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lastRenderedPageBreak/>
              <w:t>Escape Character</w:t>
            </w:r>
          </w:p>
        </w:tc>
      </w:tr>
      <w:tr w:rsidR="00623AAF" w:rsidRPr="00C81126" w14:paraId="10AEF8A1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590C78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direktori 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r>
              <w:t>, kemudian ketikkan kode berikut:</w:t>
            </w:r>
          </w:p>
          <w:p w14:paraId="658DEC4B" w14:textId="0D9DEFF0" w:rsidR="00623AAF" w:rsidRDefault="002705B8" w:rsidP="00590C78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590C78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kode program di atas, </w:t>
            </w:r>
            <w:r>
              <w:t>kalian</w:t>
            </w:r>
            <w:r w:rsidRPr="002705B8">
              <w:t xml:space="preserve"> bisa mengetahui perbedaan antara tanda petik dua dan tanda petik satu dari segi cara kerjanya menangani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hasil yang ditampilkan dan jelaskan hasil dari masing-masing outputnya dan apa yang dapat kalian simpulkan dari soal percobaan tersebut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6B8E83F2" w14:textId="77777777" w:rsidR="00623AAF" w:rsidRDefault="00C246C5" w:rsidP="002705B8">
            <w:pPr>
              <w:jc w:val="both"/>
            </w:pPr>
            <w:r w:rsidRPr="00C246C5">
              <w:drawing>
                <wp:inline distT="0" distB="0" distL="0" distR="0" wp14:anchorId="2B5CCE9D" wp14:editId="01D55222">
                  <wp:extent cx="4339988" cy="2603993"/>
                  <wp:effectExtent l="0" t="0" r="381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6509" cy="26079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B9157" w14:textId="72F8FF14" w:rsidR="00C246C5" w:rsidRDefault="00C246C5" w:rsidP="002705B8">
            <w:pPr>
              <w:jc w:val="both"/>
            </w:pPr>
            <w:r>
              <w:lastRenderedPageBreak/>
              <w:t xml:space="preserve">Jika menggunakan petik satu biasanya ia akan mengabaikan escape character sedangkan petik dua tidak. </w:t>
            </w:r>
          </w:p>
        </w:tc>
      </w:tr>
      <w:tr w:rsidR="00066C56" w:rsidRPr="00C81126" w14:paraId="11A89A08" w14:textId="77777777" w:rsidTr="00590C78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r w:rsidRPr="00066C56">
              <w:rPr>
                <w:b/>
                <w:bCs/>
              </w:rPr>
              <w:lastRenderedPageBreak/>
              <w:t>Membalik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menggunakan perintah </w:t>
            </w:r>
            <w:r w:rsidRPr="00066C56">
              <w:rPr>
                <w:i/>
                <w:iCs/>
              </w:rPr>
              <w:t>strrev().</w:t>
            </w:r>
          </w:p>
        </w:tc>
      </w:tr>
      <w:tr w:rsidR="00066C56" w:rsidRPr="00C81126" w14:paraId="1B4B1601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590C78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direktori 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r>
              <w:t>, kemudian ketikkan kode berikut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590C78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hasil yang ditampilkan dan jelaskan hasil pengamatanmu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553748ED" w:rsidR="00066C56" w:rsidRDefault="00C246C5" w:rsidP="00590C78">
            <w:pPr>
              <w:spacing w:line="276" w:lineRule="auto"/>
              <w:jc w:val="both"/>
            </w:pPr>
            <w:r w:rsidRPr="00C246C5">
              <w:drawing>
                <wp:inline distT="0" distB="0" distL="0" distR="0" wp14:anchorId="44F5A269" wp14:editId="1E6468B8">
                  <wp:extent cx="4648849" cy="125747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849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00ED7E92" w:rsidR="00066C56" w:rsidRDefault="00436D69" w:rsidP="00590C78">
            <w:pPr>
              <w:spacing w:line="276" w:lineRule="auto"/>
              <w:jc w:val="both"/>
            </w:pPr>
            <w:r>
              <w:t>Melakukan reverse pada string jadi mendapatkan tulisan terbalik</w:t>
            </w:r>
          </w:p>
        </w:tc>
      </w:tr>
      <w:tr w:rsidR="00066C56" w:rsidRPr="00C81126" w14:paraId="7E2867BB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590C78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r w:rsidRPr="006439AC">
              <w:t xml:space="preserve">untuk membalik string per kata, </w:t>
            </w:r>
            <w:r>
              <w:t>ketikkan kode program berikut</w:t>
            </w:r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590C7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hasil yang ditampilkan dan jelaskan hasil pengamatanmu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736FA9CD" w14:textId="7A556FB3" w:rsidR="006439AC" w:rsidRDefault="0068103F" w:rsidP="006439AC">
            <w:pPr>
              <w:spacing w:line="276" w:lineRule="auto"/>
              <w:jc w:val="both"/>
            </w:pPr>
            <w:r w:rsidRPr="0068103F">
              <w:drawing>
                <wp:inline distT="0" distB="0" distL="0" distR="0" wp14:anchorId="3AAB16A5" wp14:editId="50909214">
                  <wp:extent cx="4486901" cy="2029108"/>
                  <wp:effectExtent l="0" t="0" r="9525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901" cy="2029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F0005" w14:textId="6B6E9361" w:rsidR="006439AC" w:rsidRDefault="0068103F" w:rsidP="006439AC">
            <w:pPr>
              <w:spacing w:line="276" w:lineRule="auto"/>
              <w:jc w:val="both"/>
            </w:pPr>
            <w:r>
              <w:t>Seperti hasil sebelumnya tetapi dalam posisi terbalik</w:t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r w:rsidRPr="00494BD3">
        <w:rPr>
          <w:b/>
        </w:rPr>
        <w:t>Referensi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Forbes, Alan. (2012). The Joy of PHP: A Beginners’s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39"/>
      <w:footerReference w:type="default" r:id="rId40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E1D067" w14:textId="77777777" w:rsidR="000277A3" w:rsidRDefault="000277A3" w:rsidP="00462815">
      <w:r>
        <w:separator/>
      </w:r>
    </w:p>
  </w:endnote>
  <w:endnote w:type="continuationSeparator" w:id="0">
    <w:p w14:paraId="2174D42A" w14:textId="77777777" w:rsidR="000277A3" w:rsidRDefault="000277A3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3C779" w14:textId="77777777" w:rsidR="00590C78" w:rsidRDefault="00590C78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590C78" w:rsidRDefault="00590C78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A95D6" w14:textId="77777777" w:rsidR="00590C78" w:rsidRDefault="00590C78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590C78" w:rsidRDefault="00590C78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7B469A" w14:textId="77777777" w:rsidR="000277A3" w:rsidRDefault="000277A3" w:rsidP="00462815">
      <w:r>
        <w:separator/>
      </w:r>
    </w:p>
  </w:footnote>
  <w:footnote w:type="continuationSeparator" w:id="0">
    <w:p w14:paraId="7283B334" w14:textId="77777777" w:rsidR="000277A3" w:rsidRDefault="000277A3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2"/>
  </w:num>
  <w:num w:numId="3">
    <w:abstractNumId w:val="0"/>
  </w:num>
  <w:num w:numId="4">
    <w:abstractNumId w:val="10"/>
  </w:num>
  <w:num w:numId="5">
    <w:abstractNumId w:val="3"/>
  </w:num>
  <w:num w:numId="6">
    <w:abstractNumId w:val="41"/>
  </w:num>
  <w:num w:numId="7">
    <w:abstractNumId w:val="21"/>
  </w:num>
  <w:num w:numId="8">
    <w:abstractNumId w:val="36"/>
  </w:num>
  <w:num w:numId="9">
    <w:abstractNumId w:val="28"/>
  </w:num>
  <w:num w:numId="10">
    <w:abstractNumId w:val="16"/>
  </w:num>
  <w:num w:numId="11">
    <w:abstractNumId w:val="24"/>
  </w:num>
  <w:num w:numId="12">
    <w:abstractNumId w:val="18"/>
  </w:num>
  <w:num w:numId="13">
    <w:abstractNumId w:val="29"/>
  </w:num>
  <w:num w:numId="14">
    <w:abstractNumId w:val="17"/>
  </w:num>
  <w:num w:numId="15">
    <w:abstractNumId w:val="2"/>
  </w:num>
  <w:num w:numId="16">
    <w:abstractNumId w:val="23"/>
  </w:num>
  <w:num w:numId="17">
    <w:abstractNumId w:val="32"/>
  </w:num>
  <w:num w:numId="18">
    <w:abstractNumId w:val="37"/>
  </w:num>
  <w:num w:numId="19">
    <w:abstractNumId w:val="11"/>
  </w:num>
  <w:num w:numId="20">
    <w:abstractNumId w:val="1"/>
  </w:num>
  <w:num w:numId="21">
    <w:abstractNumId w:val="33"/>
  </w:num>
  <w:num w:numId="22">
    <w:abstractNumId w:val="8"/>
  </w:num>
  <w:num w:numId="23">
    <w:abstractNumId w:val="13"/>
  </w:num>
  <w:num w:numId="24">
    <w:abstractNumId w:val="15"/>
  </w:num>
  <w:num w:numId="25">
    <w:abstractNumId w:val="6"/>
  </w:num>
  <w:num w:numId="26">
    <w:abstractNumId w:val="39"/>
  </w:num>
  <w:num w:numId="27">
    <w:abstractNumId w:val="38"/>
  </w:num>
  <w:num w:numId="28">
    <w:abstractNumId w:val="7"/>
  </w:num>
  <w:num w:numId="29">
    <w:abstractNumId w:val="5"/>
  </w:num>
  <w:num w:numId="30">
    <w:abstractNumId w:val="27"/>
  </w:num>
  <w:num w:numId="31">
    <w:abstractNumId w:val="42"/>
  </w:num>
  <w:num w:numId="32">
    <w:abstractNumId w:val="34"/>
  </w:num>
  <w:num w:numId="33">
    <w:abstractNumId w:val="9"/>
  </w:num>
  <w:num w:numId="34">
    <w:abstractNumId w:val="26"/>
  </w:num>
  <w:num w:numId="35">
    <w:abstractNumId w:val="40"/>
  </w:num>
  <w:num w:numId="36">
    <w:abstractNumId w:val="20"/>
  </w:num>
  <w:num w:numId="37">
    <w:abstractNumId w:val="12"/>
  </w:num>
  <w:num w:numId="38">
    <w:abstractNumId w:val="14"/>
  </w:num>
  <w:num w:numId="39">
    <w:abstractNumId w:val="4"/>
  </w:num>
  <w:num w:numId="40">
    <w:abstractNumId w:val="25"/>
  </w:num>
  <w:num w:numId="41">
    <w:abstractNumId w:val="35"/>
  </w:num>
  <w:num w:numId="42">
    <w:abstractNumId w:val="31"/>
  </w:num>
  <w:num w:numId="43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277A3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2AE1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728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97D63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6D69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2EAC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0C78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03F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5F28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97EE5"/>
    <w:rsid w:val="009A2A97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060C9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5BE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27E4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061F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46C5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2606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0E01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  <w:style w:type="table" w:customStyle="1" w:styleId="TableGrid1">
    <w:name w:val="Table Grid1"/>
    <w:basedOn w:val="TableNormal"/>
    <w:uiPriority w:val="39"/>
    <w:rsid w:val="008C5F28"/>
    <w:rPr>
      <w:rFonts w:ascii="Calibri" w:eastAsia="Calibri" w:hAnsi="Calibri" w:cs="Times New Roman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4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2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hikmah aldrin</cp:lastModifiedBy>
  <cp:revision>17</cp:revision>
  <cp:lastPrinted>2021-11-01T06:35:00Z</cp:lastPrinted>
  <dcterms:created xsi:type="dcterms:W3CDTF">2024-09-27T01:07:00Z</dcterms:created>
  <dcterms:modified xsi:type="dcterms:W3CDTF">2024-09-27T07:15:00Z</dcterms:modified>
</cp:coreProperties>
</file>